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C91D41" w14:textId="77777777" w:rsid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42AECCA5" w14:textId="33B841BB" w:rsidR="00402B36" w:rsidRPr="00402B36" w:rsidRDefault="00402B36" w:rsidP="00402B3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402B3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% Experiment-3 sample code:</w:t>
      </w:r>
    </w:p>
    <w:p w14:paraId="02F5AEF7" w14:textId="407424A6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clc</w:t>
      </w:r>
      <w:proofErr w:type="spell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;</w:t>
      </w:r>
      <w:proofErr w:type="gramEnd"/>
    </w:p>
    <w:p w14:paraId="2645F12E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clear;</w:t>
      </w:r>
      <w:proofErr w:type="gramEnd"/>
    </w:p>
    <w:p w14:paraId="64423512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fs = </w:t>
      </w: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40e3;</w:t>
      </w:r>
      <w:proofErr w:type="gramEnd"/>
    </w:p>
    <w:p w14:paraId="5AFAEFB2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 xml:space="preserve">fc = </w:t>
      </w: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4e3;</w:t>
      </w:r>
      <w:proofErr w:type="gramEnd"/>
    </w:p>
    <w:p w14:paraId="67CA58AD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 = 0:1/fs:</w:t>
      </w: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0.001;</w:t>
      </w:r>
      <w:proofErr w:type="gramEnd"/>
    </w:p>
    <w:p w14:paraId="58B8DCF5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 = 0.5*sin(2*pi*fc*t</w:t>
      </w: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  <w:proofErr w:type="gramEnd"/>
    </w:p>
    <w:p w14:paraId="4701835D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201950E4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 Quantization</w:t>
      </w:r>
    </w:p>
    <w:p w14:paraId="064106F6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07B4AD77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n=</w:t>
      </w: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100;</w:t>
      </w:r>
      <w:proofErr w:type="gramEnd"/>
    </w:p>
    <w:p w14:paraId="396F5425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L=(2^n)-</w:t>
      </w: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1;</w:t>
      </w:r>
      <w:proofErr w:type="gramEnd"/>
    </w:p>
    <w:p w14:paraId="7EFBE5D5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elta=(max(x)-min(x))/</w:t>
      </w: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L;</w:t>
      </w:r>
      <w:proofErr w:type="gramEnd"/>
    </w:p>
    <w:p w14:paraId="20AD06C8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q</w:t>
      </w:r>
      <w:proofErr w:type="spell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=min(x)+(round((x-min(x))/delta)</w:t>
      </w: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.*</w:t>
      </w:r>
      <w:proofErr w:type="gram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delta;</w:t>
      </w:r>
    </w:p>
    <w:p w14:paraId="28E9D770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2DFAA0AE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Quantization error</w:t>
      </w:r>
    </w:p>
    <w:p w14:paraId="02F30782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er=abs(x-</w:t>
      </w:r>
      <w:proofErr w:type="spell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q</w:t>
      </w:r>
      <w:proofErr w:type="spellEnd"/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  <w:proofErr w:type="gramEnd"/>
    </w:p>
    <w:p w14:paraId="4073C6F7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34A4C92D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 xml:space="preserve">% Plot </w:t>
      </w:r>
    </w:p>
    <w:p w14:paraId="30C68CDB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ubplot(</w:t>
      </w:r>
      <w:proofErr w:type="gram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4,1,1)</w:t>
      </w:r>
    </w:p>
    <w:p w14:paraId="4C16684D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plot(</w:t>
      </w:r>
      <w:proofErr w:type="spellStart"/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,x</w:t>
      </w:r>
      <w:proofErr w:type="gram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,</w:t>
      </w:r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R</w:t>
      </w:r>
      <w:proofErr w:type="spellEnd"/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</w:p>
    <w:p w14:paraId="12AC3B66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itle(</w:t>
      </w:r>
      <w:proofErr w:type="gramEnd"/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Analog signal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746F8155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label</w:t>
      </w:r>
      <w:proofErr w:type="spell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time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74C18C71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ylabel</w:t>
      </w:r>
      <w:proofErr w:type="spell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amplitude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4035C0EA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6936A034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ubplot(</w:t>
      </w:r>
      <w:proofErr w:type="gram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4,1,2);</w:t>
      </w:r>
    </w:p>
    <w:p w14:paraId="6FACEADE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tem(</w:t>
      </w:r>
      <w:proofErr w:type="spellStart"/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,x</w:t>
      </w:r>
      <w:proofErr w:type="gram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,</w:t>
      </w:r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b</w:t>
      </w:r>
      <w:proofErr w:type="spellEnd"/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</w:p>
    <w:p w14:paraId="57BB29C7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label</w:t>
      </w:r>
      <w:proofErr w:type="spell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time(s)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423E9D1F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ylabel</w:t>
      </w:r>
      <w:proofErr w:type="spell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X[n]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771E8254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687AC913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ubplot(</w:t>
      </w:r>
      <w:proofErr w:type="gram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4,1,3);</w:t>
      </w:r>
    </w:p>
    <w:p w14:paraId="4980C1C8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tairs(</w:t>
      </w: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,</w:t>
      </w:r>
      <w:proofErr w:type="spell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q</w:t>
      </w:r>
      <w:proofErr w:type="spellEnd"/>
      <w:proofErr w:type="gram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,</w:t>
      </w:r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b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</w:p>
    <w:p w14:paraId="6B96F45D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itle(</w:t>
      </w:r>
      <w:proofErr w:type="gramEnd"/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Quantized Signal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19298468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label</w:t>
      </w:r>
      <w:proofErr w:type="spell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time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68C93D8E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ylabel</w:t>
      </w:r>
      <w:proofErr w:type="spell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amplitude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0B4B5E22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65670741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subplot(</w:t>
      </w:r>
      <w:proofErr w:type="gram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4,1,4);</w:t>
      </w:r>
    </w:p>
    <w:p w14:paraId="3C8E3EB3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plot(</w:t>
      </w:r>
      <w:proofErr w:type="spellStart"/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,er</w:t>
      </w:r>
      <w:proofErr w:type="gram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,</w:t>
      </w:r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b</w:t>
      </w:r>
      <w:proofErr w:type="spellEnd"/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;</w:t>
      </w:r>
    </w:p>
    <w:p w14:paraId="38083D0F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gram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title(</w:t>
      </w:r>
      <w:proofErr w:type="gramEnd"/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quantization error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2F1B2EBC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xlabel</w:t>
      </w:r>
      <w:proofErr w:type="spell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time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40DCA44F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  <w:proofErr w:type="spellStart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ylabel</w:t>
      </w:r>
      <w:proofErr w:type="spellEnd"/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(</w:t>
      </w:r>
      <w:r w:rsidRPr="00402B36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error'</w:t>
      </w:r>
      <w:r w:rsidRPr="00402B36"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  <w:t>)</w:t>
      </w:r>
    </w:p>
    <w:p w14:paraId="6B984583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4BAF921F" w14:textId="77777777" w:rsidR="00402B36" w:rsidRPr="00402B36" w:rsidRDefault="00402B36" w:rsidP="00402B3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22BCA7F2" w14:textId="77777777" w:rsidR="00163102" w:rsidRDefault="00163102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6A0A64B1" w14:textId="77777777" w:rsidR="00163102" w:rsidRDefault="00163102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442113B3" w14:textId="77777777" w:rsidR="00402B36" w:rsidRDefault="00402B36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73690E72" w14:textId="77777777" w:rsidR="00402B36" w:rsidRDefault="00402B36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08E89642" w14:textId="77777777" w:rsidR="00402B36" w:rsidRDefault="00402B36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6C88EFC4" w14:textId="77777777" w:rsidR="00402B36" w:rsidRDefault="00402B36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63697EC6" w14:textId="77777777" w:rsidR="00402B36" w:rsidRDefault="00402B36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5E6B0EE8" w14:textId="77777777" w:rsidR="00163102" w:rsidRDefault="00163102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2D80150B" w14:textId="77777777" w:rsidR="00163102" w:rsidRDefault="00163102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2FF727C1" w14:textId="77777777" w:rsidR="00163102" w:rsidRDefault="00163102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41C97040" w14:textId="4BBB8734" w:rsidR="00163102" w:rsidRPr="00163102" w:rsidRDefault="00163102" w:rsidP="00402B3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  <w:r w:rsidRPr="00163102"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  <w:lastRenderedPageBreak/>
        <w:t>Lab report task for experiment 3:</w:t>
      </w:r>
    </w:p>
    <w:p w14:paraId="2C6F70A0" w14:textId="77777777" w:rsidR="00163102" w:rsidRPr="00163102" w:rsidRDefault="00163102" w:rsidP="008A52D6">
      <w:pPr>
        <w:spacing w:after="0" w:line="240" w:lineRule="auto"/>
        <w:rPr>
          <w:rFonts w:ascii="Times New Roman" w:eastAsia="Times New Roman" w:hAnsi="Times New Roman" w:cs="Times New Roman"/>
          <w:b/>
          <w:bCs/>
          <w:kern w:val="0"/>
          <w:sz w:val="28"/>
          <w:szCs w:val="28"/>
          <w14:ligatures w14:val="none"/>
        </w:rPr>
      </w:pPr>
    </w:p>
    <w:p w14:paraId="2F810D4B" w14:textId="181A3E01" w:rsidR="00163102" w:rsidRPr="00402B36" w:rsidRDefault="00163102" w:rsidP="008A52D6">
      <w:pPr>
        <w:spacing w:after="0" w:line="240" w:lineRule="auto"/>
        <w:rPr>
          <w:rFonts w:ascii="Times New Roman" w:eastAsia="Times New Roman" w:hAnsi="Times New Roman" w:cs="Times New Roman"/>
          <w:color w:val="FF0000"/>
          <w:kern w:val="0"/>
          <w:sz w:val="28"/>
          <w:szCs w:val="28"/>
          <w14:ligatures w14:val="none"/>
        </w:rPr>
      </w:pPr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ID: </w:t>
      </w:r>
      <w:r w:rsidRPr="00402B36">
        <w:rPr>
          <w:rFonts w:ascii="Times New Roman" w:eastAsia="Times New Roman" w:hAnsi="Times New Roman" w:cs="Times New Roman"/>
          <w:color w:val="FF0000"/>
          <w:kern w:val="0"/>
          <w:sz w:val="28"/>
          <w:szCs w:val="28"/>
          <w14:ligatures w14:val="none"/>
        </w:rPr>
        <w:t>AB-CDEFG-H</w:t>
      </w:r>
    </w:p>
    <w:p w14:paraId="197E31BA" w14:textId="77777777" w:rsidR="00163102" w:rsidRPr="00402B36" w:rsidRDefault="00163102" w:rsidP="008A52D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</w:p>
    <w:p w14:paraId="3B0507DC" w14:textId="6599523B" w:rsidR="00163102" w:rsidRPr="00402B36" w:rsidRDefault="00163102" w:rsidP="008A52D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Write a MATLAB code that can generate an approximated quantized signal for the following analog function:</w:t>
      </w:r>
    </w:p>
    <w:p w14:paraId="665DAA59" w14:textId="77777777" w:rsidR="00163102" w:rsidRPr="00402B36" w:rsidRDefault="00163102" w:rsidP="008A52D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</w:p>
    <w:p w14:paraId="3685477C" w14:textId="61C90310" w:rsidR="00163102" w:rsidRPr="00402B36" w:rsidRDefault="00163102" w:rsidP="008A52D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8"/>
                  <w:szCs w:val="28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8"/>
                  <w:szCs w:val="28"/>
                  <w14:ligatures w14:val="none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8"/>
                  <w:szCs w:val="28"/>
                  <w14:ligatures w14:val="none"/>
                </w:rPr>
                <m:t>1</m:t>
              </m:r>
            </m:sub>
          </m:sSub>
          <m:d>
            <m:dPr>
              <m:ctrlPr>
                <w:rPr>
                  <w:rFonts w:ascii="Cambria Math" w:eastAsia="Times New Roman" w:hAnsi="Cambria Math" w:cs="Times New Roman"/>
                  <w:i/>
                  <w:kern w:val="0"/>
                  <w:sz w:val="28"/>
                  <w:szCs w:val="28"/>
                  <w14:ligatures w14:val="none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kern w:val="0"/>
                  <w:sz w:val="28"/>
                  <w:szCs w:val="28"/>
                  <w14:ligatures w14:val="none"/>
                </w:rPr>
                <m:t>t</m:t>
              </m:r>
            </m:e>
          </m:d>
          <m:r>
            <w:rPr>
              <w:rFonts w:ascii="Cambria Math" w:eastAsia="Times New Roman" w:hAnsi="Cambria Math" w:cs="Times New Roman"/>
              <w:kern w:val="0"/>
              <w:sz w:val="28"/>
              <w:szCs w:val="28"/>
              <w14:ligatures w14:val="none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8"/>
                  <w:szCs w:val="28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8"/>
                  <w:szCs w:val="28"/>
                  <w14:ligatures w14:val="none"/>
                </w:rPr>
                <m:t>A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8"/>
                  <w:szCs w:val="28"/>
                  <w14:ligatures w14:val="none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Times New Roman"/>
              <w:kern w:val="0"/>
              <w:sz w:val="28"/>
              <w:szCs w:val="28"/>
              <w14:ligatures w14:val="none"/>
            </w:rPr>
            <m:t>cos⁡</m:t>
          </m:r>
          <m:r>
            <w:rPr>
              <w:rFonts w:ascii="Cambria Math" w:eastAsia="Times New Roman" w:hAnsi="Cambria Math" w:cs="Times New Roman"/>
              <w:kern w:val="0"/>
              <w:sz w:val="28"/>
              <w:szCs w:val="28"/>
              <w14:ligatures w14:val="none"/>
            </w:rPr>
            <m:t>(2π(CDE*100)t)</m:t>
          </m:r>
        </m:oMath>
      </m:oMathPara>
    </w:p>
    <w:p w14:paraId="422BA38A" w14:textId="77777777" w:rsidR="008A52D6" w:rsidRPr="00402B36" w:rsidRDefault="008A52D6" w:rsidP="008A52D6">
      <w:p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</w:p>
    <w:p w14:paraId="2FBE7921" w14:textId="1DD890EB" w:rsidR="00163102" w:rsidRPr="00402B36" w:rsidRDefault="00163102" w:rsidP="0016310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Define the </w:t>
      </w:r>
      <w:r w:rsidR="00402B36"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amplitude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8"/>
                <w:szCs w:val="28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A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1</m:t>
            </m:r>
          </m:sub>
        </m:sSub>
        <m:r>
          <w:rPr>
            <w:rFonts w:ascii="Cambria Math" w:eastAsia="Times New Roman" w:hAnsi="Cambria Math" w:cs="Times New Roman"/>
            <w:kern w:val="0"/>
            <w:sz w:val="28"/>
            <w:szCs w:val="28"/>
            <w14:ligatures w14:val="none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FF0000"/>
            <w:kern w:val="0"/>
            <w:sz w:val="28"/>
            <w:szCs w:val="28"/>
            <w14:ligatures w14:val="none"/>
          </w:rPr>
          <m:t>GD</m:t>
        </m:r>
      </m:oMath>
      <w:r w:rsidR="00402B36"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, </w:t>
      </w:r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sampling frequency, define the time domain </w:t>
      </w:r>
      <m:oMath>
        <m:r>
          <w:rPr>
            <w:rFonts w:ascii="Cambria Math" w:eastAsia="Times New Roman" w:hAnsi="Cambria Math" w:cs="Times New Roman"/>
            <w:kern w:val="0"/>
            <w:sz w:val="28"/>
            <w:szCs w:val="28"/>
            <w14:ligatures w14:val="none"/>
          </w:rPr>
          <m:t>t</m:t>
        </m:r>
      </m:oMath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  for function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8"/>
                <w:szCs w:val="28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1</m:t>
            </m:r>
          </m:sub>
        </m:sSub>
        <m:d>
          <m:dPr>
            <m:ctrlPr>
              <w:rPr>
                <w:rFonts w:ascii="Cambria Math" w:eastAsia="Times New Roman" w:hAnsi="Cambria Math" w:cs="Times New Roman"/>
                <w:i/>
                <w:kern w:val="0"/>
                <w:sz w:val="28"/>
                <w:szCs w:val="28"/>
                <w14:ligatures w14:val="none"/>
              </w:rPr>
            </m:ctrlPr>
          </m:dPr>
          <m:e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t</m:t>
            </m:r>
          </m:e>
        </m:d>
      </m:oMath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 </w:t>
      </w:r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that gives at least 3 complete c</w:t>
      </w:r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ycles.</w:t>
      </w:r>
    </w:p>
    <w:p w14:paraId="77CE056D" w14:textId="17AE1D97" w:rsidR="00163102" w:rsidRPr="00402B36" w:rsidRDefault="00163102" w:rsidP="0016310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Define the number of quantization levels, step size or resolution, then find the quantized signal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8"/>
                <w:szCs w:val="28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q</m:t>
            </m:r>
          </m:sub>
        </m:sSub>
      </m:oMath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.</w:t>
      </w:r>
    </w:p>
    <w:p w14:paraId="398547A5" w14:textId="27C88F69" w:rsidR="00163102" w:rsidRPr="00402B36" w:rsidRDefault="00163102" w:rsidP="0016310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Obtain the </w:t>
      </w:r>
      <w:r w:rsidR="00402B36"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absolute </w:t>
      </w:r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quantization error, </w:t>
      </w:r>
      <m:oMath>
        <m:r>
          <w:rPr>
            <w:rFonts w:ascii="Cambria Math" w:eastAsia="Times New Roman" w:hAnsi="Cambria Math" w:cs="Times New Roman"/>
            <w:kern w:val="0"/>
            <w:sz w:val="28"/>
            <w:szCs w:val="28"/>
            <w14:ligatures w14:val="none"/>
          </w:rPr>
          <m:t>err=</m:t>
        </m:r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8"/>
                <w:szCs w:val="28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abs(x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1</m:t>
            </m:r>
          </m:sub>
        </m:sSub>
        <m:r>
          <w:rPr>
            <w:rFonts w:ascii="Cambria Math" w:eastAsia="Times New Roman" w:hAnsi="Cambria Math" w:cs="Times New Roman"/>
            <w:kern w:val="0"/>
            <w:sz w:val="28"/>
            <w:szCs w:val="28"/>
            <w14:ligatures w14:val="none"/>
          </w:rPr>
          <m:t>-</m:t>
        </m:r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8"/>
                <w:szCs w:val="28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q</m:t>
            </m:r>
          </m:sub>
        </m:sSub>
      </m:oMath>
      <w:r w:rsidR="00402B36"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)</w:t>
      </w:r>
    </w:p>
    <w:p w14:paraId="0DEA3C17" w14:textId="41A42A17" w:rsidR="00163102" w:rsidRPr="00402B36" w:rsidRDefault="00402B36" w:rsidP="00163102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</w:pPr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Finally, use 2x2 subplot to plot analog signal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8"/>
                <w:szCs w:val="28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1</m:t>
            </m:r>
          </m:sub>
        </m:sSub>
        <m:r>
          <w:rPr>
            <w:rFonts w:ascii="Cambria Math" w:eastAsia="Times New Roman" w:hAnsi="Cambria Math" w:cs="Times New Roman"/>
            <w:kern w:val="0"/>
            <w:sz w:val="28"/>
            <w:szCs w:val="28"/>
            <w14:ligatures w14:val="none"/>
          </w:rPr>
          <m:t>(t)</m:t>
        </m:r>
      </m:oMath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, sampling signal of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8"/>
                <w:szCs w:val="28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1</m:t>
            </m:r>
          </m:sub>
        </m:sSub>
        <m:r>
          <w:rPr>
            <w:rFonts w:ascii="Cambria Math" w:eastAsia="Times New Roman" w:hAnsi="Cambria Math" w:cs="Times New Roman"/>
            <w:kern w:val="0"/>
            <w:sz w:val="28"/>
            <w:szCs w:val="28"/>
            <w14:ligatures w14:val="none"/>
          </w:rPr>
          <m:t>(t)</m:t>
        </m:r>
      </m:oMath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, quantized signal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kern w:val="0"/>
                <w:sz w:val="28"/>
                <w:szCs w:val="28"/>
                <w14:ligatures w14:val="none"/>
              </w:rPr>
            </m:ctrlPr>
          </m:sSubPr>
          <m:e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kern w:val="0"/>
                <w:sz w:val="28"/>
                <w:szCs w:val="28"/>
                <w14:ligatures w14:val="none"/>
              </w:rPr>
              <m:t>q</m:t>
            </m:r>
          </m:sub>
        </m:sSub>
        <m:r>
          <w:rPr>
            <w:rFonts w:ascii="Cambria Math" w:eastAsia="Times New Roman" w:hAnsi="Cambria Math" w:cs="Times New Roman"/>
            <w:kern w:val="0"/>
            <w:sz w:val="28"/>
            <w:szCs w:val="28"/>
            <w14:ligatures w14:val="none"/>
          </w:rPr>
          <m:t>(t)</m:t>
        </m:r>
      </m:oMath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 xml:space="preserve">, and quantized error signal </w:t>
      </w:r>
      <m:oMath>
        <m:r>
          <w:rPr>
            <w:rFonts w:ascii="Cambria Math" w:eastAsia="Times New Roman" w:hAnsi="Cambria Math" w:cs="Times New Roman"/>
            <w:kern w:val="0"/>
            <w:sz w:val="28"/>
            <w:szCs w:val="28"/>
            <w14:ligatures w14:val="none"/>
          </w:rPr>
          <m:t>err</m:t>
        </m:r>
      </m:oMath>
      <w:r w:rsidRPr="00402B36">
        <w:rPr>
          <w:rFonts w:ascii="Times New Roman" w:eastAsia="Times New Roman" w:hAnsi="Times New Roman" w:cs="Times New Roman"/>
          <w:kern w:val="0"/>
          <w:sz w:val="28"/>
          <w:szCs w:val="28"/>
          <w14:ligatures w14:val="none"/>
        </w:rPr>
        <w:t>.</w:t>
      </w:r>
    </w:p>
    <w:p w14:paraId="36470B2E" w14:textId="77777777" w:rsidR="00163102" w:rsidRDefault="00163102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22DC9F40" w14:textId="77777777" w:rsidR="00163102" w:rsidRDefault="00163102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2426DB3E" w14:textId="77777777" w:rsidR="00163102" w:rsidRPr="008A52D6" w:rsidRDefault="00163102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1F2DB8D4" w14:textId="77777777" w:rsidR="008A52D6" w:rsidRPr="008A52D6" w:rsidRDefault="008A52D6" w:rsidP="008A52D6">
      <w:pPr>
        <w:spacing w:after="0" w:line="240" w:lineRule="auto"/>
        <w:rPr>
          <w:rFonts w:ascii="Consolas" w:eastAsia="Times New Roman" w:hAnsi="Consolas" w:cs="Times New Roman"/>
          <w:kern w:val="0"/>
          <w:sz w:val="20"/>
          <w:szCs w:val="20"/>
          <w14:ligatures w14:val="none"/>
        </w:rPr>
      </w:pPr>
    </w:p>
    <w:p w14:paraId="5345E53F" w14:textId="77777777" w:rsidR="00FE7FCD" w:rsidRDefault="00FE7FCD"/>
    <w:sectPr w:rsidR="00FE7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3E648E"/>
    <w:multiLevelType w:val="hybridMultilevel"/>
    <w:tmpl w:val="4E6CF014"/>
    <w:lvl w:ilvl="0" w:tplc="BA8401B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4D2A65"/>
    <w:multiLevelType w:val="hybridMultilevel"/>
    <w:tmpl w:val="72F81A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797829">
    <w:abstractNumId w:val="1"/>
  </w:num>
  <w:num w:numId="2" w16cid:durableId="1488521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sTA0NTAwNTEzMzRQ0lEKTi0uzszPAykwrAUANBBEEywAAAA="/>
  </w:docVars>
  <w:rsids>
    <w:rsidRoot w:val="008A52D6"/>
    <w:rsid w:val="00163102"/>
    <w:rsid w:val="0032490A"/>
    <w:rsid w:val="00402B36"/>
    <w:rsid w:val="008A52D6"/>
    <w:rsid w:val="00D17F32"/>
    <w:rsid w:val="00FE7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A82AA"/>
  <w15:chartTrackingRefBased/>
  <w15:docId w15:val="{E224B4FF-C7EF-43B6-803F-271B142A1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52D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A52D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A52D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52D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52D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52D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52D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52D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52D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52D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A52D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A52D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52D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52D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52D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52D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52D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52D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52D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52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52D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52D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52D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52D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52D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52D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52D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52D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52D6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16310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62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2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0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3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1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92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12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45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6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BEBDDA8D838A4686747943A0DB7C84" ma:contentTypeVersion="6" ma:contentTypeDescription="Create a new document." ma:contentTypeScope="" ma:versionID="30fd1beadfa948a257215a6a97677547">
  <xsd:schema xmlns:xsd="http://www.w3.org/2001/XMLSchema" xmlns:xs="http://www.w3.org/2001/XMLSchema" xmlns:p="http://schemas.microsoft.com/office/2006/metadata/properties" xmlns:ns2="28013899-7984-4c6f-833b-f43ae29268d6" xmlns:ns3="b7908f04-1f56-4178-9f8c-bd6314d33724" targetNamespace="http://schemas.microsoft.com/office/2006/metadata/properties" ma:root="true" ma:fieldsID="cfccfa57cadbc1b891cf21f2f5305da8" ns2:_="" ns3:_="">
    <xsd:import namespace="28013899-7984-4c6f-833b-f43ae29268d6"/>
    <xsd:import namespace="b7908f04-1f56-4178-9f8c-bd6314d3372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013899-7984-4c6f-833b-f43ae29268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08f04-1f56-4178-9f8c-bd6314d3372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8E4AEC-2690-4C02-8F39-82F5CD3F73FC}"/>
</file>

<file path=customXml/itemProps2.xml><?xml version="1.0" encoding="utf-8"?>
<ds:datastoreItem xmlns:ds="http://schemas.openxmlformats.org/officeDocument/2006/customXml" ds:itemID="{C422A2B5-F7B2-49FB-9863-F590320D6703}"/>
</file>

<file path=customXml/itemProps3.xml><?xml version="1.0" encoding="utf-8"?>
<ds:datastoreItem xmlns:ds="http://schemas.openxmlformats.org/officeDocument/2006/customXml" ds:itemID="{59ACEA5A-B013-4CDB-A7FE-2137F6E71364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Morshed Alam</dc:creator>
  <cp:keywords/>
  <dc:description/>
  <cp:lastModifiedBy>Dr. Muhammad Morshed Alam</cp:lastModifiedBy>
  <cp:revision>1</cp:revision>
  <dcterms:created xsi:type="dcterms:W3CDTF">2024-02-07T02:55:00Z</dcterms:created>
  <dcterms:modified xsi:type="dcterms:W3CDTF">2024-02-07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BEBDDA8D838A4686747943A0DB7C84</vt:lpwstr>
  </property>
</Properties>
</file>